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9075F" w:rsidRPr="00392FB6" w:rsidRDefault="00392FB6" w:rsidP="00392FB6">
      <w:pPr>
        <w:spacing w:line="360" w:lineRule="auto"/>
        <w:rPr>
          <w:rFonts w:ascii="Times New Roman" w:hAnsi="Times New Roman" w:cs="Times New Roman"/>
          <w:b/>
          <w:sz w:val="24"/>
          <w:szCs w:val="24"/>
        </w:rPr>
      </w:pPr>
      <w:r w:rsidRPr="00392FB6">
        <w:rPr>
          <w:rFonts w:ascii="Times New Roman" w:hAnsi="Times New Roman" w:cs="Times New Roman"/>
          <w:b/>
          <w:sz w:val="24"/>
          <w:szCs w:val="24"/>
        </w:rPr>
        <w:t xml:space="preserve">Supplemental Figure </w:t>
      </w:r>
      <w:r w:rsidR="00B406BA">
        <w:rPr>
          <w:rFonts w:ascii="Times New Roman" w:hAnsi="Times New Roman" w:cs="Times New Roman" w:hint="eastAsia"/>
          <w:b/>
          <w:sz w:val="24"/>
          <w:szCs w:val="24"/>
        </w:rPr>
        <w:t xml:space="preserve">Captions </w:t>
      </w:r>
    </w:p>
    <w:p w:rsidR="00392FB6" w:rsidRPr="00D41C40" w:rsidRDefault="00392FB6" w:rsidP="00392FB6">
      <w:pPr>
        <w:spacing w:line="360" w:lineRule="auto"/>
        <w:rPr>
          <w:rFonts w:ascii="Times New Roman" w:hAnsi="Times New Roman" w:cs="Times New Roman"/>
          <w:sz w:val="24"/>
          <w:szCs w:val="24"/>
        </w:rPr>
      </w:pPr>
      <w:r w:rsidRPr="00392FB6">
        <w:rPr>
          <w:rFonts w:ascii="Times New Roman" w:hAnsi="Times New Roman" w:cs="Times New Roman"/>
          <w:b/>
          <w:sz w:val="24"/>
          <w:szCs w:val="24"/>
        </w:rPr>
        <w:t>Supplemental Fig.1</w:t>
      </w:r>
      <w:r w:rsidRPr="00392FB6">
        <w:rPr>
          <w:rFonts w:ascii="Times New Roman" w:hAnsi="Times New Roman" w:cs="Times New Roman" w:hint="eastAsia"/>
          <w:b/>
          <w:sz w:val="24"/>
          <w:szCs w:val="24"/>
        </w:rPr>
        <w:t xml:space="preserve"> </w:t>
      </w:r>
      <w:proofErr w:type="gramStart"/>
      <w:r w:rsidRPr="00D41C40">
        <w:rPr>
          <w:rFonts w:ascii="Times New Roman" w:hAnsi="Times New Roman" w:cs="Times New Roman" w:hint="eastAsia"/>
          <w:sz w:val="24"/>
          <w:szCs w:val="24"/>
        </w:rPr>
        <w:t>The</w:t>
      </w:r>
      <w:proofErr w:type="gramEnd"/>
      <w:r w:rsidRPr="00D41C40">
        <w:rPr>
          <w:rFonts w:ascii="Times New Roman" w:hAnsi="Times New Roman" w:cs="Times New Roman" w:hint="eastAsia"/>
          <w:sz w:val="24"/>
          <w:szCs w:val="24"/>
        </w:rPr>
        <w:t xml:space="preserve"> </w:t>
      </w:r>
      <w:r w:rsidR="00D41C40" w:rsidRPr="00D41C40">
        <w:rPr>
          <w:rFonts w:ascii="Times New Roman" w:hAnsi="Times New Roman" w:cs="Times New Roman"/>
          <w:sz w:val="24"/>
          <w:szCs w:val="24"/>
        </w:rPr>
        <w:t>Directed Acyclic Graph</w:t>
      </w:r>
      <w:r w:rsidR="00D41C40" w:rsidRPr="00D41C40">
        <w:rPr>
          <w:rFonts w:ascii="Times New Roman" w:hAnsi="Times New Roman" w:cs="Times New Roman" w:hint="eastAsia"/>
          <w:sz w:val="24"/>
          <w:szCs w:val="24"/>
        </w:rPr>
        <w:t xml:space="preserve"> </w:t>
      </w:r>
      <w:r w:rsidRPr="00D41C40">
        <w:rPr>
          <w:rFonts w:ascii="Times New Roman" w:hAnsi="Times New Roman" w:cs="Times New Roman" w:hint="eastAsia"/>
          <w:sz w:val="24"/>
          <w:szCs w:val="24"/>
        </w:rPr>
        <w:t xml:space="preserve">of </w:t>
      </w:r>
      <w:r w:rsidRPr="00D41C40">
        <w:rPr>
          <w:rFonts w:ascii="Times New Roman" w:hAnsi="Times New Roman" w:cs="Times New Roman"/>
          <w:sz w:val="24"/>
          <w:szCs w:val="24"/>
        </w:rPr>
        <w:t xml:space="preserve">GO </w:t>
      </w:r>
      <w:r w:rsidR="00D41C40" w:rsidRPr="00354437">
        <w:rPr>
          <w:rFonts w:ascii="Times New Roman" w:hAnsi="Times New Roman" w:cs="Times New Roman"/>
          <w:sz w:val="24"/>
          <w:szCs w:val="24"/>
        </w:rPr>
        <w:t xml:space="preserve">enrichment </w:t>
      </w:r>
      <w:r w:rsidRPr="00D41C40">
        <w:rPr>
          <w:rFonts w:ascii="Times New Roman" w:hAnsi="Times New Roman" w:cs="Times New Roman"/>
          <w:sz w:val="24"/>
          <w:szCs w:val="24"/>
        </w:rPr>
        <w:t>terms</w:t>
      </w:r>
      <w:r w:rsidR="00D41C40">
        <w:rPr>
          <w:rFonts w:ascii="Times New Roman" w:hAnsi="Times New Roman" w:cs="Times New Roman" w:hint="eastAsia"/>
          <w:sz w:val="24"/>
          <w:szCs w:val="24"/>
        </w:rPr>
        <w:t xml:space="preserve">. </w:t>
      </w:r>
      <w:r w:rsidR="00E261DE">
        <w:rPr>
          <w:rFonts w:ascii="Times New Roman" w:hAnsi="Times New Roman" w:cs="Times New Roman" w:hint="eastAsia"/>
          <w:sz w:val="24"/>
          <w:szCs w:val="24"/>
        </w:rPr>
        <w:t xml:space="preserve">The </w:t>
      </w:r>
      <w:r w:rsidR="00E261DE" w:rsidRPr="00E261DE">
        <w:rPr>
          <w:rFonts w:ascii="Times New Roman" w:hAnsi="Times New Roman" w:cs="Times New Roman"/>
          <w:sz w:val="24"/>
          <w:szCs w:val="24"/>
        </w:rPr>
        <w:t xml:space="preserve">DAG is a graphical presentation of </w:t>
      </w:r>
      <w:r w:rsidR="00E261DE">
        <w:rPr>
          <w:rFonts w:ascii="Times New Roman" w:hAnsi="Times New Roman" w:cs="Times New Roman" w:hint="eastAsia"/>
          <w:sz w:val="24"/>
          <w:szCs w:val="24"/>
        </w:rPr>
        <w:t>DEP</w:t>
      </w:r>
      <w:r w:rsidR="00E261DE" w:rsidRPr="00E261DE">
        <w:rPr>
          <w:rFonts w:ascii="Times New Roman" w:hAnsi="Times New Roman" w:cs="Times New Roman"/>
          <w:sz w:val="24"/>
          <w:szCs w:val="24"/>
        </w:rPr>
        <w:t xml:space="preserve"> GO enrichment results</w:t>
      </w:r>
      <w:r w:rsidR="00E261DE">
        <w:rPr>
          <w:rFonts w:ascii="Times New Roman" w:hAnsi="Times New Roman" w:cs="Times New Roman" w:hint="eastAsia"/>
          <w:sz w:val="24"/>
          <w:szCs w:val="24"/>
        </w:rPr>
        <w:t xml:space="preserve">. </w:t>
      </w:r>
      <w:r w:rsidR="00D41C40">
        <w:rPr>
          <w:rFonts w:ascii="Times New Roman" w:hAnsi="Times New Roman" w:cs="Times New Roman" w:hint="eastAsia"/>
          <w:sz w:val="24"/>
          <w:szCs w:val="24"/>
        </w:rPr>
        <w:t xml:space="preserve">(A) The detailed GO terms of </w:t>
      </w:r>
      <w:r w:rsidR="00E261DE" w:rsidRPr="00354437">
        <w:rPr>
          <w:rFonts w:ascii="Times New Roman" w:hAnsi="Times New Roman" w:cs="Times New Roman"/>
          <w:sz w:val="24"/>
          <w:szCs w:val="24"/>
        </w:rPr>
        <w:t>biological process</w:t>
      </w:r>
      <w:r w:rsidR="00E261DE">
        <w:rPr>
          <w:rFonts w:ascii="Times New Roman" w:hAnsi="Times New Roman" w:cs="Times New Roman" w:hint="eastAsia"/>
          <w:sz w:val="24"/>
          <w:szCs w:val="24"/>
        </w:rPr>
        <w:t xml:space="preserve">. (B) The detailed GO terms of </w:t>
      </w:r>
      <w:r w:rsidR="00E261DE" w:rsidRPr="00354437">
        <w:rPr>
          <w:rFonts w:ascii="Times New Roman" w:hAnsi="Times New Roman" w:cs="Times New Roman"/>
          <w:sz w:val="24"/>
          <w:szCs w:val="24"/>
        </w:rPr>
        <w:t>molecular function</w:t>
      </w:r>
      <w:r w:rsidR="00E261DE">
        <w:rPr>
          <w:rFonts w:ascii="Times New Roman" w:hAnsi="Times New Roman" w:cs="Times New Roman" w:hint="eastAsia"/>
          <w:sz w:val="24"/>
          <w:szCs w:val="24"/>
        </w:rPr>
        <w:t>. (C)</w:t>
      </w:r>
      <w:r w:rsidR="00E261DE" w:rsidRPr="00E261DE">
        <w:rPr>
          <w:rFonts w:ascii="Times New Roman" w:hAnsi="Times New Roman" w:cs="Times New Roman"/>
          <w:sz w:val="24"/>
          <w:szCs w:val="24"/>
        </w:rPr>
        <w:t xml:space="preserve"> </w:t>
      </w:r>
      <w:r w:rsidR="00E261DE">
        <w:rPr>
          <w:rFonts w:ascii="Times New Roman" w:hAnsi="Times New Roman" w:cs="Times New Roman" w:hint="eastAsia"/>
          <w:sz w:val="24"/>
          <w:szCs w:val="24"/>
        </w:rPr>
        <w:t>The detailed GO terms of</w:t>
      </w:r>
      <w:r w:rsidR="00E261DE" w:rsidRPr="00354437">
        <w:rPr>
          <w:rFonts w:ascii="Times New Roman" w:hAnsi="Times New Roman" w:cs="Times New Roman"/>
          <w:sz w:val="24"/>
          <w:szCs w:val="24"/>
        </w:rPr>
        <w:t xml:space="preserve"> cellular component</w:t>
      </w:r>
      <w:r w:rsidR="00E261DE">
        <w:rPr>
          <w:rFonts w:ascii="Times New Roman" w:hAnsi="Times New Roman" w:cs="Times New Roman" w:hint="eastAsia"/>
          <w:sz w:val="24"/>
          <w:szCs w:val="24"/>
        </w:rPr>
        <w:t xml:space="preserve">. </w:t>
      </w:r>
      <w:r w:rsidR="00E261DE" w:rsidRPr="00E261DE">
        <w:rPr>
          <w:rFonts w:ascii="Times New Roman" w:hAnsi="Times New Roman" w:cs="Times New Roman"/>
          <w:sz w:val="24"/>
          <w:szCs w:val="24"/>
        </w:rPr>
        <w:t>Each node stands for a GO term. The depth of the color stands for the level of enrichment, and the darker the color indicates the higher the concentration of enrichment. The name of the term and the adjusted P value of enrichment a</w:t>
      </w:r>
      <w:r w:rsidR="00B406BA">
        <w:rPr>
          <w:rFonts w:ascii="Times New Roman" w:hAnsi="Times New Roman" w:cs="Times New Roman"/>
          <w:sz w:val="24"/>
          <w:szCs w:val="24"/>
        </w:rPr>
        <w:t>nalysis were shown on each node</w:t>
      </w:r>
      <w:bookmarkStart w:id="0" w:name="_GoBack"/>
      <w:bookmarkEnd w:id="0"/>
    </w:p>
    <w:sectPr w:rsidR="00392FB6" w:rsidRPr="00D41C4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B028F" w:rsidRDefault="002B028F" w:rsidP="00392FB6">
      <w:r>
        <w:separator/>
      </w:r>
    </w:p>
  </w:endnote>
  <w:endnote w:type="continuationSeparator" w:id="0">
    <w:p w:rsidR="002B028F" w:rsidRDefault="002B028F" w:rsidP="00392F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B028F" w:rsidRDefault="002B028F" w:rsidP="00392FB6">
      <w:r>
        <w:separator/>
      </w:r>
    </w:p>
  </w:footnote>
  <w:footnote w:type="continuationSeparator" w:id="0">
    <w:p w:rsidR="002B028F" w:rsidRDefault="002B028F" w:rsidP="00392FB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UzNrCwMLcwMjYzNbRU0lEKTi0uzszPAykwqgUA46B9iiwAAAA="/>
  </w:docVars>
  <w:rsids>
    <w:rsidRoot w:val="006963AE"/>
    <w:rsid w:val="0000031B"/>
    <w:rsid w:val="00001EC9"/>
    <w:rsid w:val="00001F65"/>
    <w:rsid w:val="00014244"/>
    <w:rsid w:val="00015C45"/>
    <w:rsid w:val="00025DEE"/>
    <w:rsid w:val="000279EF"/>
    <w:rsid w:val="000419B5"/>
    <w:rsid w:val="000525AC"/>
    <w:rsid w:val="00060664"/>
    <w:rsid w:val="00060F9C"/>
    <w:rsid w:val="00061575"/>
    <w:rsid w:val="00065349"/>
    <w:rsid w:val="00072501"/>
    <w:rsid w:val="00077331"/>
    <w:rsid w:val="00077AD7"/>
    <w:rsid w:val="00081BEF"/>
    <w:rsid w:val="00085E7A"/>
    <w:rsid w:val="00092CE4"/>
    <w:rsid w:val="000946F4"/>
    <w:rsid w:val="00094BAD"/>
    <w:rsid w:val="00095F23"/>
    <w:rsid w:val="0009616E"/>
    <w:rsid w:val="000A011A"/>
    <w:rsid w:val="000A6656"/>
    <w:rsid w:val="000A7D66"/>
    <w:rsid w:val="000B091F"/>
    <w:rsid w:val="000B4686"/>
    <w:rsid w:val="000B7B8D"/>
    <w:rsid w:val="000D52CF"/>
    <w:rsid w:val="000D7F30"/>
    <w:rsid w:val="000E4571"/>
    <w:rsid w:val="000E4622"/>
    <w:rsid w:val="000E6FB8"/>
    <w:rsid w:val="000F5CC1"/>
    <w:rsid w:val="00110B45"/>
    <w:rsid w:val="001207C8"/>
    <w:rsid w:val="00120E89"/>
    <w:rsid w:val="00131F36"/>
    <w:rsid w:val="0013378D"/>
    <w:rsid w:val="00134A0A"/>
    <w:rsid w:val="00137F5D"/>
    <w:rsid w:val="00140200"/>
    <w:rsid w:val="001508CD"/>
    <w:rsid w:val="00150BEC"/>
    <w:rsid w:val="00154B2E"/>
    <w:rsid w:val="0015677E"/>
    <w:rsid w:val="00167EEC"/>
    <w:rsid w:val="00170331"/>
    <w:rsid w:val="00174A70"/>
    <w:rsid w:val="00183086"/>
    <w:rsid w:val="0019688C"/>
    <w:rsid w:val="001B15F4"/>
    <w:rsid w:val="001C00D7"/>
    <w:rsid w:val="001C5AF2"/>
    <w:rsid w:val="001E3248"/>
    <w:rsid w:val="001E6F49"/>
    <w:rsid w:val="001F18D3"/>
    <w:rsid w:val="00204CB8"/>
    <w:rsid w:val="002068D9"/>
    <w:rsid w:val="00214BBE"/>
    <w:rsid w:val="0022215E"/>
    <w:rsid w:val="0022455C"/>
    <w:rsid w:val="0023655C"/>
    <w:rsid w:val="00236995"/>
    <w:rsid w:val="00240ADF"/>
    <w:rsid w:val="002412DA"/>
    <w:rsid w:val="00247843"/>
    <w:rsid w:val="002633DA"/>
    <w:rsid w:val="00264082"/>
    <w:rsid w:val="00266728"/>
    <w:rsid w:val="00272311"/>
    <w:rsid w:val="002770F5"/>
    <w:rsid w:val="002806F4"/>
    <w:rsid w:val="002813A9"/>
    <w:rsid w:val="00291EE0"/>
    <w:rsid w:val="002A043C"/>
    <w:rsid w:val="002A0BEF"/>
    <w:rsid w:val="002A1BFF"/>
    <w:rsid w:val="002A3D41"/>
    <w:rsid w:val="002B028F"/>
    <w:rsid w:val="002B0AFE"/>
    <w:rsid w:val="002B28E6"/>
    <w:rsid w:val="002C3036"/>
    <w:rsid w:val="002D0CEF"/>
    <w:rsid w:val="002D0EE8"/>
    <w:rsid w:val="002D47CC"/>
    <w:rsid w:val="002D5C3A"/>
    <w:rsid w:val="002D7C12"/>
    <w:rsid w:val="002E14DF"/>
    <w:rsid w:val="002E63C9"/>
    <w:rsid w:val="002F5F66"/>
    <w:rsid w:val="00306F5E"/>
    <w:rsid w:val="0031318C"/>
    <w:rsid w:val="003158D5"/>
    <w:rsid w:val="0031652C"/>
    <w:rsid w:val="0031670F"/>
    <w:rsid w:val="00326CA1"/>
    <w:rsid w:val="00342DEC"/>
    <w:rsid w:val="00344143"/>
    <w:rsid w:val="00345F9E"/>
    <w:rsid w:val="00347A17"/>
    <w:rsid w:val="0036334F"/>
    <w:rsid w:val="00373916"/>
    <w:rsid w:val="0037464B"/>
    <w:rsid w:val="0038369E"/>
    <w:rsid w:val="00387F32"/>
    <w:rsid w:val="00392B4F"/>
    <w:rsid w:val="00392FB6"/>
    <w:rsid w:val="003930B7"/>
    <w:rsid w:val="003931A8"/>
    <w:rsid w:val="003970B9"/>
    <w:rsid w:val="0039720B"/>
    <w:rsid w:val="003A3428"/>
    <w:rsid w:val="003A5895"/>
    <w:rsid w:val="003A5AA7"/>
    <w:rsid w:val="003B03A9"/>
    <w:rsid w:val="003B2D3C"/>
    <w:rsid w:val="003C6686"/>
    <w:rsid w:val="003D16B7"/>
    <w:rsid w:val="003D2BA9"/>
    <w:rsid w:val="003E3E79"/>
    <w:rsid w:val="003E4356"/>
    <w:rsid w:val="003F2CC4"/>
    <w:rsid w:val="00425332"/>
    <w:rsid w:val="00425590"/>
    <w:rsid w:val="00426F6F"/>
    <w:rsid w:val="00450EB8"/>
    <w:rsid w:val="004521F2"/>
    <w:rsid w:val="00452400"/>
    <w:rsid w:val="00453110"/>
    <w:rsid w:val="004633F8"/>
    <w:rsid w:val="00464FD7"/>
    <w:rsid w:val="0046682E"/>
    <w:rsid w:val="004725C7"/>
    <w:rsid w:val="00472A24"/>
    <w:rsid w:val="00482EA9"/>
    <w:rsid w:val="004861C5"/>
    <w:rsid w:val="0049075F"/>
    <w:rsid w:val="00490B9A"/>
    <w:rsid w:val="0049479D"/>
    <w:rsid w:val="004A2044"/>
    <w:rsid w:val="004A5A92"/>
    <w:rsid w:val="004A77DF"/>
    <w:rsid w:val="004B3D6B"/>
    <w:rsid w:val="004C1005"/>
    <w:rsid w:val="004C3C89"/>
    <w:rsid w:val="004C7E10"/>
    <w:rsid w:val="004E6ABC"/>
    <w:rsid w:val="004F1CE2"/>
    <w:rsid w:val="004F2B0B"/>
    <w:rsid w:val="004F51BC"/>
    <w:rsid w:val="004F57F0"/>
    <w:rsid w:val="00504AC9"/>
    <w:rsid w:val="005055E0"/>
    <w:rsid w:val="00512A2C"/>
    <w:rsid w:val="00512AC8"/>
    <w:rsid w:val="005157FC"/>
    <w:rsid w:val="00515FE2"/>
    <w:rsid w:val="00516156"/>
    <w:rsid w:val="00523E35"/>
    <w:rsid w:val="00523FB3"/>
    <w:rsid w:val="00525D6D"/>
    <w:rsid w:val="00535977"/>
    <w:rsid w:val="00543308"/>
    <w:rsid w:val="00543FAC"/>
    <w:rsid w:val="00545288"/>
    <w:rsid w:val="00576BB0"/>
    <w:rsid w:val="0057743A"/>
    <w:rsid w:val="0057769F"/>
    <w:rsid w:val="005810AD"/>
    <w:rsid w:val="00585279"/>
    <w:rsid w:val="005A648B"/>
    <w:rsid w:val="005B4D54"/>
    <w:rsid w:val="005C195E"/>
    <w:rsid w:val="005C3706"/>
    <w:rsid w:val="005C3A9F"/>
    <w:rsid w:val="005C6A5C"/>
    <w:rsid w:val="005C6DD6"/>
    <w:rsid w:val="005D1F8C"/>
    <w:rsid w:val="005D4A29"/>
    <w:rsid w:val="005D61B8"/>
    <w:rsid w:val="005D7775"/>
    <w:rsid w:val="005E5D78"/>
    <w:rsid w:val="00606397"/>
    <w:rsid w:val="006105C5"/>
    <w:rsid w:val="00613813"/>
    <w:rsid w:val="00614979"/>
    <w:rsid w:val="00617F69"/>
    <w:rsid w:val="00620C91"/>
    <w:rsid w:val="0062427E"/>
    <w:rsid w:val="00625BAF"/>
    <w:rsid w:val="006263C7"/>
    <w:rsid w:val="006344E8"/>
    <w:rsid w:val="00634D9A"/>
    <w:rsid w:val="00637E2A"/>
    <w:rsid w:val="00663C05"/>
    <w:rsid w:val="00673664"/>
    <w:rsid w:val="006963AE"/>
    <w:rsid w:val="006973AE"/>
    <w:rsid w:val="006A0F37"/>
    <w:rsid w:val="006A5C54"/>
    <w:rsid w:val="006B2571"/>
    <w:rsid w:val="006C656D"/>
    <w:rsid w:val="006C75C0"/>
    <w:rsid w:val="006D5121"/>
    <w:rsid w:val="006D52D6"/>
    <w:rsid w:val="006D76CD"/>
    <w:rsid w:val="00702091"/>
    <w:rsid w:val="007035C7"/>
    <w:rsid w:val="00703B37"/>
    <w:rsid w:val="00705109"/>
    <w:rsid w:val="007069C7"/>
    <w:rsid w:val="00733FBF"/>
    <w:rsid w:val="00735765"/>
    <w:rsid w:val="00741C40"/>
    <w:rsid w:val="0076387F"/>
    <w:rsid w:val="00764E5B"/>
    <w:rsid w:val="0077129E"/>
    <w:rsid w:val="00775F51"/>
    <w:rsid w:val="007814A2"/>
    <w:rsid w:val="007930B1"/>
    <w:rsid w:val="007949F7"/>
    <w:rsid w:val="0079758E"/>
    <w:rsid w:val="007A006A"/>
    <w:rsid w:val="007A7120"/>
    <w:rsid w:val="007A7E4E"/>
    <w:rsid w:val="007B0BB4"/>
    <w:rsid w:val="007B18F4"/>
    <w:rsid w:val="007C0848"/>
    <w:rsid w:val="007D4D53"/>
    <w:rsid w:val="007D689C"/>
    <w:rsid w:val="007E0F36"/>
    <w:rsid w:val="007E2BD4"/>
    <w:rsid w:val="007E5E68"/>
    <w:rsid w:val="007E6FDF"/>
    <w:rsid w:val="007F0627"/>
    <w:rsid w:val="00801155"/>
    <w:rsid w:val="00807BBC"/>
    <w:rsid w:val="0081745F"/>
    <w:rsid w:val="00817BA7"/>
    <w:rsid w:val="0082333E"/>
    <w:rsid w:val="00824EE1"/>
    <w:rsid w:val="00824EFF"/>
    <w:rsid w:val="00825A54"/>
    <w:rsid w:val="00830E53"/>
    <w:rsid w:val="00833724"/>
    <w:rsid w:val="00837A84"/>
    <w:rsid w:val="00846A36"/>
    <w:rsid w:val="00893149"/>
    <w:rsid w:val="008B507C"/>
    <w:rsid w:val="008D22F1"/>
    <w:rsid w:val="008D4D44"/>
    <w:rsid w:val="008D7C37"/>
    <w:rsid w:val="008E2DD0"/>
    <w:rsid w:val="008E6E7A"/>
    <w:rsid w:val="008F03D6"/>
    <w:rsid w:val="008F19F3"/>
    <w:rsid w:val="008F59C7"/>
    <w:rsid w:val="009006FC"/>
    <w:rsid w:val="00903B7A"/>
    <w:rsid w:val="009116D3"/>
    <w:rsid w:val="00913863"/>
    <w:rsid w:val="00922F1E"/>
    <w:rsid w:val="009277B2"/>
    <w:rsid w:val="00932616"/>
    <w:rsid w:val="00932761"/>
    <w:rsid w:val="0093308F"/>
    <w:rsid w:val="009331F0"/>
    <w:rsid w:val="00935475"/>
    <w:rsid w:val="009462F9"/>
    <w:rsid w:val="009523A5"/>
    <w:rsid w:val="00952497"/>
    <w:rsid w:val="0095654B"/>
    <w:rsid w:val="009572C4"/>
    <w:rsid w:val="00960A07"/>
    <w:rsid w:val="009612BE"/>
    <w:rsid w:val="00967AF6"/>
    <w:rsid w:val="00970828"/>
    <w:rsid w:val="009818C7"/>
    <w:rsid w:val="00986DAE"/>
    <w:rsid w:val="00993AFD"/>
    <w:rsid w:val="00994464"/>
    <w:rsid w:val="0099695C"/>
    <w:rsid w:val="00996C36"/>
    <w:rsid w:val="00997988"/>
    <w:rsid w:val="009A39EF"/>
    <w:rsid w:val="009A7A74"/>
    <w:rsid w:val="009D4FB7"/>
    <w:rsid w:val="009D7DED"/>
    <w:rsid w:val="009E6027"/>
    <w:rsid w:val="00A0341E"/>
    <w:rsid w:val="00A07F9B"/>
    <w:rsid w:val="00A12CCF"/>
    <w:rsid w:val="00A13E4D"/>
    <w:rsid w:val="00A2427E"/>
    <w:rsid w:val="00A30C77"/>
    <w:rsid w:val="00A34B3D"/>
    <w:rsid w:val="00A417D2"/>
    <w:rsid w:val="00A51D9C"/>
    <w:rsid w:val="00A520F3"/>
    <w:rsid w:val="00A54A4C"/>
    <w:rsid w:val="00A56542"/>
    <w:rsid w:val="00A642B8"/>
    <w:rsid w:val="00A7072E"/>
    <w:rsid w:val="00A71F05"/>
    <w:rsid w:val="00A770DE"/>
    <w:rsid w:val="00A82B75"/>
    <w:rsid w:val="00A9119F"/>
    <w:rsid w:val="00A913BF"/>
    <w:rsid w:val="00A94DEA"/>
    <w:rsid w:val="00A9573D"/>
    <w:rsid w:val="00AA3DB6"/>
    <w:rsid w:val="00AB3BF1"/>
    <w:rsid w:val="00AB60B5"/>
    <w:rsid w:val="00AC3272"/>
    <w:rsid w:val="00AC71BD"/>
    <w:rsid w:val="00AD26E2"/>
    <w:rsid w:val="00AD40FD"/>
    <w:rsid w:val="00AF0BA8"/>
    <w:rsid w:val="00AF1478"/>
    <w:rsid w:val="00B044EA"/>
    <w:rsid w:val="00B16267"/>
    <w:rsid w:val="00B261D8"/>
    <w:rsid w:val="00B27E40"/>
    <w:rsid w:val="00B308BA"/>
    <w:rsid w:val="00B31C64"/>
    <w:rsid w:val="00B37735"/>
    <w:rsid w:val="00B406BA"/>
    <w:rsid w:val="00B41736"/>
    <w:rsid w:val="00B67A6C"/>
    <w:rsid w:val="00B734D7"/>
    <w:rsid w:val="00B746A0"/>
    <w:rsid w:val="00B82323"/>
    <w:rsid w:val="00B92181"/>
    <w:rsid w:val="00BA47BD"/>
    <w:rsid w:val="00BC2659"/>
    <w:rsid w:val="00BD1308"/>
    <w:rsid w:val="00BE6673"/>
    <w:rsid w:val="00C12B95"/>
    <w:rsid w:val="00C14C0F"/>
    <w:rsid w:val="00C15CED"/>
    <w:rsid w:val="00C15DAE"/>
    <w:rsid w:val="00C206EB"/>
    <w:rsid w:val="00C2089E"/>
    <w:rsid w:val="00C23E4D"/>
    <w:rsid w:val="00C2679D"/>
    <w:rsid w:val="00C26A19"/>
    <w:rsid w:val="00C5299A"/>
    <w:rsid w:val="00C55CED"/>
    <w:rsid w:val="00C75090"/>
    <w:rsid w:val="00C80070"/>
    <w:rsid w:val="00C802AC"/>
    <w:rsid w:val="00C85C68"/>
    <w:rsid w:val="00C907D1"/>
    <w:rsid w:val="00C91C17"/>
    <w:rsid w:val="00C94759"/>
    <w:rsid w:val="00CA2F69"/>
    <w:rsid w:val="00CC346D"/>
    <w:rsid w:val="00CC3E0C"/>
    <w:rsid w:val="00CC754F"/>
    <w:rsid w:val="00CD0417"/>
    <w:rsid w:val="00CD40F2"/>
    <w:rsid w:val="00CE7B1A"/>
    <w:rsid w:val="00CF5CBA"/>
    <w:rsid w:val="00D1596A"/>
    <w:rsid w:val="00D178E6"/>
    <w:rsid w:val="00D22A47"/>
    <w:rsid w:val="00D24272"/>
    <w:rsid w:val="00D350D8"/>
    <w:rsid w:val="00D354EC"/>
    <w:rsid w:val="00D41454"/>
    <w:rsid w:val="00D41C40"/>
    <w:rsid w:val="00D457DD"/>
    <w:rsid w:val="00D463FE"/>
    <w:rsid w:val="00D646F9"/>
    <w:rsid w:val="00D740D9"/>
    <w:rsid w:val="00D77996"/>
    <w:rsid w:val="00D80134"/>
    <w:rsid w:val="00D82DB7"/>
    <w:rsid w:val="00D8412D"/>
    <w:rsid w:val="00D87269"/>
    <w:rsid w:val="00DA5CE7"/>
    <w:rsid w:val="00DB3710"/>
    <w:rsid w:val="00DB6DC3"/>
    <w:rsid w:val="00DB7B79"/>
    <w:rsid w:val="00DE100E"/>
    <w:rsid w:val="00DF48DC"/>
    <w:rsid w:val="00E05FB6"/>
    <w:rsid w:val="00E21B44"/>
    <w:rsid w:val="00E25298"/>
    <w:rsid w:val="00E261DE"/>
    <w:rsid w:val="00E32365"/>
    <w:rsid w:val="00E33A2C"/>
    <w:rsid w:val="00E36148"/>
    <w:rsid w:val="00E37567"/>
    <w:rsid w:val="00E5035E"/>
    <w:rsid w:val="00E5713C"/>
    <w:rsid w:val="00E60284"/>
    <w:rsid w:val="00E80AB6"/>
    <w:rsid w:val="00E84007"/>
    <w:rsid w:val="00E92704"/>
    <w:rsid w:val="00E93EFC"/>
    <w:rsid w:val="00E96D02"/>
    <w:rsid w:val="00E9734E"/>
    <w:rsid w:val="00EA6BBF"/>
    <w:rsid w:val="00EB2D3C"/>
    <w:rsid w:val="00EB5144"/>
    <w:rsid w:val="00EC3CC9"/>
    <w:rsid w:val="00EC459B"/>
    <w:rsid w:val="00ED6D60"/>
    <w:rsid w:val="00EF56A4"/>
    <w:rsid w:val="00F32567"/>
    <w:rsid w:val="00F32C55"/>
    <w:rsid w:val="00F37120"/>
    <w:rsid w:val="00F37AF3"/>
    <w:rsid w:val="00F37CE0"/>
    <w:rsid w:val="00F45F46"/>
    <w:rsid w:val="00F546EC"/>
    <w:rsid w:val="00F552CC"/>
    <w:rsid w:val="00F55743"/>
    <w:rsid w:val="00F57992"/>
    <w:rsid w:val="00F63DF9"/>
    <w:rsid w:val="00F675B5"/>
    <w:rsid w:val="00F67D09"/>
    <w:rsid w:val="00F702D6"/>
    <w:rsid w:val="00F73D8B"/>
    <w:rsid w:val="00F77576"/>
    <w:rsid w:val="00F77ECF"/>
    <w:rsid w:val="00F85695"/>
    <w:rsid w:val="00FA061B"/>
    <w:rsid w:val="00FA18D0"/>
    <w:rsid w:val="00FA36B9"/>
    <w:rsid w:val="00FA3E41"/>
    <w:rsid w:val="00FA78D1"/>
    <w:rsid w:val="00FD32D5"/>
    <w:rsid w:val="00FE13C8"/>
    <w:rsid w:val="00FE5F95"/>
    <w:rsid w:val="00FE7A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392FB6"/>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392FB6"/>
    <w:rPr>
      <w:sz w:val="18"/>
      <w:szCs w:val="18"/>
    </w:rPr>
  </w:style>
  <w:style w:type="paragraph" w:styleId="a4">
    <w:name w:val="footer"/>
    <w:basedOn w:val="a"/>
    <w:link w:val="Char0"/>
    <w:uiPriority w:val="99"/>
    <w:unhideWhenUsed/>
    <w:rsid w:val="00392FB6"/>
    <w:pPr>
      <w:tabs>
        <w:tab w:val="center" w:pos="4153"/>
        <w:tab w:val="right" w:pos="8306"/>
      </w:tabs>
      <w:snapToGrid w:val="0"/>
      <w:jc w:val="left"/>
    </w:pPr>
    <w:rPr>
      <w:sz w:val="18"/>
      <w:szCs w:val="18"/>
    </w:rPr>
  </w:style>
  <w:style w:type="character" w:customStyle="1" w:styleId="Char0">
    <w:name w:val="页脚 Char"/>
    <w:basedOn w:val="a0"/>
    <w:link w:val="a4"/>
    <w:uiPriority w:val="99"/>
    <w:rsid w:val="00392FB6"/>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392FB6"/>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392FB6"/>
    <w:rPr>
      <w:sz w:val="18"/>
      <w:szCs w:val="18"/>
    </w:rPr>
  </w:style>
  <w:style w:type="paragraph" w:styleId="a4">
    <w:name w:val="footer"/>
    <w:basedOn w:val="a"/>
    <w:link w:val="Char0"/>
    <w:uiPriority w:val="99"/>
    <w:unhideWhenUsed/>
    <w:rsid w:val="00392FB6"/>
    <w:pPr>
      <w:tabs>
        <w:tab w:val="center" w:pos="4153"/>
        <w:tab w:val="right" w:pos="8306"/>
      </w:tabs>
      <w:snapToGrid w:val="0"/>
      <w:jc w:val="left"/>
    </w:pPr>
    <w:rPr>
      <w:sz w:val="18"/>
      <w:szCs w:val="18"/>
    </w:rPr>
  </w:style>
  <w:style w:type="character" w:customStyle="1" w:styleId="Char0">
    <w:name w:val="页脚 Char"/>
    <w:basedOn w:val="a0"/>
    <w:link w:val="a4"/>
    <w:uiPriority w:val="99"/>
    <w:rsid w:val="00392FB6"/>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1</Pages>
  <Words>85</Words>
  <Characters>491</Characters>
  <Application>Microsoft Office Word</Application>
  <DocSecurity>0</DocSecurity>
  <Lines>4</Lines>
  <Paragraphs>1</Paragraphs>
  <ScaleCrop>false</ScaleCrop>
  <Company/>
  <LinksUpToDate>false</LinksUpToDate>
  <CharactersWithSpaces>5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吴博林</dc:creator>
  <cp:keywords/>
  <dc:description/>
  <cp:lastModifiedBy>吴博林</cp:lastModifiedBy>
  <cp:revision>5</cp:revision>
  <dcterms:created xsi:type="dcterms:W3CDTF">2020-02-08T10:21:00Z</dcterms:created>
  <dcterms:modified xsi:type="dcterms:W3CDTF">2020-03-10T06:32:00Z</dcterms:modified>
</cp:coreProperties>
</file>